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8D215" w14:textId="3F4758DF"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011CBE">
        <w:rPr>
          <w:sz w:val="20"/>
          <w:szCs w:val="20"/>
        </w:rPr>
        <w:t>EĞİTİM BİLİMLERİ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 w:rsidR="008902DB">
            <w:rPr>
              <w:sz w:val="20"/>
              <w:szCs w:val="20"/>
            </w:rPr>
            <w:t>2025-2026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 w:rsidR="00011CBE"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14:paraId="29D0480C" w14:textId="19C5FA43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8A40F6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="008A40F6">
        <w:rPr>
          <w:sz w:val="22"/>
          <w:szCs w:val="22"/>
        </w:rPr>
        <w:instrText xml:space="preserve"> FORMCHECKBOX </w:instrText>
      </w:r>
      <w:r w:rsidR="008A40F6">
        <w:rPr>
          <w:sz w:val="22"/>
          <w:szCs w:val="22"/>
        </w:rPr>
      </w:r>
      <w:r w:rsidR="008A40F6">
        <w:rPr>
          <w:sz w:val="22"/>
          <w:szCs w:val="22"/>
        </w:rPr>
        <w:fldChar w:fldCharType="separate"/>
      </w:r>
      <w:r w:rsidR="008A40F6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Pr="00F75548">
        <w:rPr>
          <w:sz w:val="22"/>
          <w:szCs w:val="22"/>
        </w:rPr>
      </w:r>
      <w:r w:rsidRPr="00F75548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8A40F6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Onay2"/>
      <w:r w:rsidR="008A40F6">
        <w:rPr>
          <w:sz w:val="22"/>
          <w:szCs w:val="22"/>
        </w:rPr>
        <w:instrText xml:space="preserve"> FORMCHECKBOX </w:instrText>
      </w:r>
      <w:r w:rsidR="008A40F6">
        <w:rPr>
          <w:sz w:val="22"/>
          <w:szCs w:val="22"/>
        </w:rPr>
      </w:r>
      <w:r w:rsidR="008A40F6">
        <w:rPr>
          <w:sz w:val="22"/>
          <w:szCs w:val="22"/>
        </w:rPr>
        <w:fldChar w:fldCharType="separate"/>
      </w:r>
      <w:r w:rsidR="008A40F6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14:paraId="3668B4B9" w14:textId="5ED015E2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011CBE">
        <w:rPr>
          <w:sz w:val="22"/>
          <w:szCs w:val="22"/>
        </w:rPr>
        <w:t>BÖTE</w:t>
      </w:r>
    </w:p>
    <w:p w14:paraId="69E9F82B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6"/>
        <w:gridCol w:w="4421"/>
        <w:gridCol w:w="535"/>
        <w:gridCol w:w="264"/>
        <w:gridCol w:w="286"/>
        <w:gridCol w:w="264"/>
        <w:gridCol w:w="383"/>
        <w:gridCol w:w="3718"/>
        <w:gridCol w:w="1052"/>
        <w:gridCol w:w="812"/>
        <w:gridCol w:w="2884"/>
      </w:tblGrid>
      <w:tr w:rsidR="007E6B73" w:rsidRPr="00EA2236" w14:paraId="723C39D9" w14:textId="77777777" w:rsidTr="008A40F6">
        <w:trPr>
          <w:trHeight w:val="255"/>
        </w:trPr>
        <w:tc>
          <w:tcPr>
            <w:tcW w:w="30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E27717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Dersin</w:t>
            </w:r>
          </w:p>
          <w:p w14:paraId="3DFF95A8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 xml:space="preserve"> Kodu</w:t>
            </w:r>
          </w:p>
        </w:tc>
        <w:tc>
          <w:tcPr>
            <w:tcW w:w="142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D21E1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Dersin Adı</w:t>
            </w:r>
          </w:p>
        </w:tc>
        <w:tc>
          <w:tcPr>
            <w:tcW w:w="55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97208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Dersin</w:t>
            </w:r>
          </w:p>
        </w:tc>
        <w:tc>
          <w:tcPr>
            <w:tcW w:w="119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08866B5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Öğretim Üyesi</w:t>
            </w:r>
          </w:p>
          <w:p w14:paraId="3BD92ABC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 xml:space="preserve">Adı Soyadı  </w:t>
            </w:r>
          </w:p>
        </w:tc>
        <w:tc>
          <w:tcPr>
            <w:tcW w:w="33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1549473D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Sınav Tarihi</w:t>
            </w:r>
          </w:p>
        </w:tc>
        <w:tc>
          <w:tcPr>
            <w:tcW w:w="261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373EB9F1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Sınav Saati</w:t>
            </w:r>
          </w:p>
        </w:tc>
        <w:tc>
          <w:tcPr>
            <w:tcW w:w="927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C7010AA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Sınavın Yeri</w:t>
            </w:r>
          </w:p>
        </w:tc>
      </w:tr>
      <w:tr w:rsidR="007E6B73" w:rsidRPr="00EA2236" w14:paraId="08937674" w14:textId="77777777" w:rsidTr="008A40F6">
        <w:trPr>
          <w:cantSplit/>
          <w:trHeight w:val="705"/>
        </w:trPr>
        <w:tc>
          <w:tcPr>
            <w:tcW w:w="3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42FD9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C4E9A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D061AE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Türü</w:t>
            </w:r>
          </w:p>
        </w:tc>
        <w:tc>
          <w:tcPr>
            <w:tcW w:w="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3417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T</w:t>
            </w:r>
          </w:p>
        </w:tc>
        <w:tc>
          <w:tcPr>
            <w:tcW w:w="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3510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U</w:t>
            </w:r>
          </w:p>
        </w:tc>
        <w:tc>
          <w:tcPr>
            <w:tcW w:w="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976D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L</w:t>
            </w:r>
          </w:p>
        </w:tc>
        <w:tc>
          <w:tcPr>
            <w:tcW w:w="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2F13106" w14:textId="77777777" w:rsidR="007E6B73" w:rsidRPr="004E7E1F" w:rsidRDefault="007E6B73" w:rsidP="00F265CC">
            <w:pPr>
              <w:ind w:left="113" w:right="113"/>
              <w:jc w:val="center"/>
              <w:rPr>
                <w:sz w:val="20"/>
                <w:szCs w:val="20"/>
              </w:rPr>
            </w:pPr>
            <w:r w:rsidRPr="004E7E1F">
              <w:rPr>
                <w:sz w:val="20"/>
                <w:szCs w:val="20"/>
              </w:rPr>
              <w:t>AKTS</w:t>
            </w:r>
          </w:p>
        </w:tc>
        <w:tc>
          <w:tcPr>
            <w:tcW w:w="119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299E8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B073451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6EFBDD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2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2C13177" w14:textId="77777777" w:rsidR="007E6B73" w:rsidRPr="004E7E1F" w:rsidRDefault="007E6B73" w:rsidP="00F265CC">
            <w:pPr>
              <w:jc w:val="center"/>
              <w:rPr>
                <w:sz w:val="20"/>
                <w:szCs w:val="20"/>
              </w:rPr>
            </w:pPr>
          </w:p>
        </w:tc>
      </w:tr>
      <w:tr w:rsidR="005070B3" w:rsidRPr="00EA2236" w14:paraId="6982BE23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A4B484" w14:textId="1B170403" w:rsidR="005070B3" w:rsidRPr="00B70C2E" w:rsidRDefault="005070B3" w:rsidP="005070B3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03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7ADF469" w14:textId="60360017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imsel Araştırma Yöntemleri ve Araştırma Etiğ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7862C6C" w14:textId="5B46CFF4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Z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16301A0" w14:textId="35FAB52E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424186" w14:textId="654E46A2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D888D2" w14:textId="0A52D949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05C3A6" w14:textId="20176D81" w:rsidR="005070B3" w:rsidRPr="00B70C2E" w:rsidRDefault="005070B3" w:rsidP="005070B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8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2F653C" w14:textId="057193E1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Aysan ŞENTÜRK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4B95E7" w14:textId="0621FDC5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/202</w:t>
            </w:r>
            <w:r w:rsidR="00DA6B7C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C26FFF" w14:textId="45AEB46C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B70C2E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4F6280" w14:textId="4CA71191" w:rsidR="00DA6B7C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</w:t>
            </w:r>
            <w:r w:rsidR="00DA6B7C">
              <w:rPr>
                <w:sz w:val="20"/>
                <w:szCs w:val="20"/>
              </w:rPr>
              <w:t>8</w:t>
            </w:r>
          </w:p>
        </w:tc>
      </w:tr>
      <w:tr w:rsidR="005070B3" w:rsidRPr="00EA2236" w14:paraId="30B02110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C52572" w14:textId="2376689F" w:rsidR="005070B3" w:rsidRPr="00B70C2E" w:rsidRDefault="005070B3" w:rsidP="005070B3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23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13A735C" w14:textId="481D58C1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Öğretim Tasarımı ve Modeller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86E4E" w14:textId="0779DBE7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35C9708" w14:textId="3BA8949F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1AC893" w14:textId="22EFE52B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8D91DC" w14:textId="32A058B2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217253" w14:textId="1FBB66D9" w:rsidR="005070B3" w:rsidRPr="00B70C2E" w:rsidRDefault="005070B3" w:rsidP="005070B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2BA5FA" w14:textId="2981F0EF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Doç. Dr. Nuray YILMAZ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8B6122" w14:textId="68933A55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/202</w:t>
            </w:r>
            <w:r w:rsidR="00DA6B7C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1A0BC0" w14:textId="39E6639D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1</w:t>
            </w:r>
            <w:r w:rsidRPr="00B70C2E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4199A5" w14:textId="64B20A20" w:rsidR="005070B3" w:rsidRPr="00B70C2E" w:rsidRDefault="00DA6B7C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</w:t>
            </w:r>
            <w:r>
              <w:rPr>
                <w:sz w:val="20"/>
                <w:szCs w:val="20"/>
              </w:rPr>
              <w:t>8</w:t>
            </w:r>
          </w:p>
        </w:tc>
      </w:tr>
      <w:tr w:rsidR="005070B3" w:rsidRPr="00EA2236" w14:paraId="08213A48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F13FA5" w14:textId="438E2A7F" w:rsidR="005070B3" w:rsidRPr="00B70C2E" w:rsidRDefault="005070B3" w:rsidP="005070B3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15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239F2B" w14:textId="1B1188AC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gramlama Öğretim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29E02C6" w14:textId="10C8450B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2DD2AB7" w14:textId="17244E51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BC7E95" w14:textId="4FFED558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50D447" w14:textId="313E76FD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EC5978" w14:textId="55CF1EC4" w:rsidR="005070B3" w:rsidRPr="00B70C2E" w:rsidRDefault="005070B3" w:rsidP="005070B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313AD7" w14:textId="4668A9EB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 xml:space="preserve">Prof. Dr. </w:t>
            </w:r>
            <w:proofErr w:type="gramStart"/>
            <w:r w:rsidRPr="00B70C2E">
              <w:rPr>
                <w:sz w:val="20"/>
                <w:szCs w:val="20"/>
              </w:rPr>
              <w:t>Adem</w:t>
            </w:r>
            <w:proofErr w:type="gramEnd"/>
            <w:r w:rsidRPr="00B70C2E">
              <w:rPr>
                <w:sz w:val="20"/>
                <w:szCs w:val="20"/>
              </w:rPr>
              <w:t xml:space="preserve"> UZUN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AB39D2" w14:textId="5433803B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/202</w:t>
            </w:r>
            <w:r w:rsidR="00DA6B7C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D626D4" w14:textId="0234243B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</w:t>
            </w:r>
            <w:r w:rsidRPr="00B70C2E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9C381B" w14:textId="3231A6F7" w:rsidR="005070B3" w:rsidRPr="00B70C2E" w:rsidRDefault="00DA6B7C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</w:t>
            </w:r>
            <w:r>
              <w:rPr>
                <w:sz w:val="20"/>
                <w:szCs w:val="20"/>
              </w:rPr>
              <w:t>8</w:t>
            </w:r>
          </w:p>
        </w:tc>
      </w:tr>
      <w:tr w:rsidR="005070B3" w:rsidRPr="00EA2236" w14:paraId="2B223089" w14:textId="77777777" w:rsidTr="008A40F6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580CB" w14:textId="08047187" w:rsidR="005070B3" w:rsidRPr="00B70C2E" w:rsidRDefault="005070B3" w:rsidP="005070B3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25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CEAE522" w14:textId="5A727356" w:rsidR="005070B3" w:rsidRPr="00B70C2E" w:rsidRDefault="005070B3" w:rsidP="005070B3">
            <w:pPr>
              <w:ind w:right="-70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Öğretim Teknolojilerinde İleri Seviye Okumalar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6506B7" w14:textId="6BF85420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0BF919F" w14:textId="5CA0CB50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422D0C" w14:textId="0ABB1234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C6E640" w14:textId="71F340C2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7BE443" w14:textId="06B1CB07" w:rsidR="005070B3" w:rsidRPr="00B70C2E" w:rsidRDefault="005070B3" w:rsidP="005070B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F0D553" w14:textId="41B24AE9" w:rsidR="005070B3" w:rsidRPr="00B70C2E" w:rsidRDefault="005070B3" w:rsidP="005070B3">
            <w:pPr>
              <w:ind w:right="-70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Erhan ŞENGE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34BC12" w14:textId="4AF1EA54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/202</w:t>
            </w:r>
            <w:r w:rsidR="00DA6B7C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200676" w14:textId="02254AD5" w:rsidR="005070B3" w:rsidRPr="00B70C2E" w:rsidRDefault="00DA6B7C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3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A4A387" w14:textId="0A89DFDB" w:rsidR="005070B3" w:rsidRPr="00B70C2E" w:rsidRDefault="00DA6B7C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</w:t>
            </w:r>
            <w:r>
              <w:rPr>
                <w:sz w:val="20"/>
                <w:szCs w:val="20"/>
              </w:rPr>
              <w:t>8</w:t>
            </w:r>
          </w:p>
        </w:tc>
      </w:tr>
      <w:tr w:rsidR="005070B3" w:rsidRPr="00EA2236" w14:paraId="5B1491F1" w14:textId="77777777" w:rsidTr="00B70C2E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ACBDFA" w14:textId="3D8E1562" w:rsidR="005070B3" w:rsidRPr="00B70C2E" w:rsidRDefault="005070B3" w:rsidP="005070B3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11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01013A" w14:textId="17EFAC23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Nitel Araştırmada Veri Analiz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98ED01" w14:textId="73235310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C91E86" w14:textId="1FB2F0E0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A4C862" w14:textId="6BC4D2B2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A818F0" w14:textId="749EAC64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D19804" w14:textId="26923C27" w:rsidR="005070B3" w:rsidRPr="00B70C2E" w:rsidRDefault="005070B3" w:rsidP="005070B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C1895B" w14:textId="7E29F4F9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Prof. Dr. Şehnaz BALTACI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BF0880" w14:textId="408B6BAA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/202</w:t>
            </w:r>
            <w:r w:rsidR="00DA6B7C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B6094B" w14:textId="41D53817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4</w:t>
            </w:r>
            <w:r w:rsidRPr="00B70C2E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98F574B" w14:textId="4E0D2C68" w:rsidR="005070B3" w:rsidRPr="00B70C2E" w:rsidRDefault="00DA6B7C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</w:t>
            </w:r>
            <w:r>
              <w:rPr>
                <w:sz w:val="20"/>
                <w:szCs w:val="20"/>
              </w:rPr>
              <w:t>8</w:t>
            </w:r>
          </w:p>
        </w:tc>
      </w:tr>
      <w:tr w:rsidR="005070B3" w:rsidRPr="00EA2236" w14:paraId="661EEFC3" w14:textId="77777777" w:rsidTr="00B70C2E">
        <w:trPr>
          <w:trHeight w:val="340"/>
        </w:trPr>
        <w:tc>
          <w:tcPr>
            <w:tcW w:w="301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F2F9F25" w14:textId="6DE61558" w:rsidR="005070B3" w:rsidRPr="00B70C2E" w:rsidRDefault="005070B3" w:rsidP="005070B3">
            <w:pPr>
              <w:ind w:left="-70" w:right="-68"/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BIL6127</w:t>
            </w:r>
          </w:p>
        </w:tc>
        <w:tc>
          <w:tcPr>
            <w:tcW w:w="142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0F92B0E" w14:textId="2C4498C0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Çevrimiçi Eğitimde Kalite Güvencesi</w:t>
            </w:r>
          </w:p>
        </w:tc>
        <w:tc>
          <w:tcPr>
            <w:tcW w:w="17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1F57F0C" w14:textId="38B497AB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S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217A35D" w14:textId="305E936E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2</w:t>
            </w:r>
          </w:p>
        </w:tc>
        <w:tc>
          <w:tcPr>
            <w:tcW w:w="9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FE2DC83" w14:textId="45433ACD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8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324A22" w14:textId="39507876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12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52CB32" w14:textId="6E694F18" w:rsidR="005070B3" w:rsidRPr="00B70C2E" w:rsidRDefault="005070B3" w:rsidP="005070B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3</w:t>
            </w:r>
          </w:p>
        </w:tc>
        <w:tc>
          <w:tcPr>
            <w:tcW w:w="119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4A3CFD" w14:textId="098CBBB2" w:rsidR="005070B3" w:rsidRPr="00B70C2E" w:rsidRDefault="005070B3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Doç. Dr. Ömer UYSAL</w:t>
            </w:r>
          </w:p>
        </w:tc>
        <w:tc>
          <w:tcPr>
            <w:tcW w:w="3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12B19D" w14:textId="174B3B1B" w:rsidR="005070B3" w:rsidRPr="00B70C2E" w:rsidRDefault="005070B3" w:rsidP="005070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2/202</w:t>
            </w:r>
            <w:r w:rsidR="00DA6B7C">
              <w:rPr>
                <w:sz w:val="20"/>
                <w:szCs w:val="20"/>
              </w:rPr>
              <w:t>6</w:t>
            </w:r>
          </w:p>
        </w:tc>
        <w:tc>
          <w:tcPr>
            <w:tcW w:w="26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334D00B" w14:textId="775A17A5" w:rsidR="005070B3" w:rsidRPr="00B70C2E" w:rsidRDefault="00DA6B7C" w:rsidP="005070B3">
            <w:pPr>
              <w:jc w:val="center"/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  <w:r w:rsidRPr="00B70C2E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Pr="00B70C2E">
              <w:rPr>
                <w:sz w:val="20"/>
                <w:szCs w:val="20"/>
              </w:rPr>
              <w:t>0</w:t>
            </w:r>
          </w:p>
        </w:tc>
        <w:tc>
          <w:tcPr>
            <w:tcW w:w="92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0126" w14:textId="2F9CD765" w:rsidR="005070B3" w:rsidRPr="00B70C2E" w:rsidRDefault="00DA6B7C" w:rsidP="005070B3">
            <w:pPr>
              <w:rPr>
                <w:sz w:val="20"/>
                <w:szCs w:val="20"/>
              </w:rPr>
            </w:pPr>
            <w:r w:rsidRPr="00B70C2E">
              <w:rPr>
                <w:sz w:val="20"/>
                <w:szCs w:val="20"/>
              </w:rPr>
              <w:t>A31</w:t>
            </w:r>
            <w:r>
              <w:rPr>
                <w:sz w:val="20"/>
                <w:szCs w:val="20"/>
              </w:rPr>
              <w:t>8</w:t>
            </w:r>
          </w:p>
        </w:tc>
      </w:tr>
    </w:tbl>
    <w:p w14:paraId="7C65D56C" w14:textId="77777777" w:rsidR="00DA5511" w:rsidRPr="00091899" w:rsidRDefault="00DA5511">
      <w:pPr>
        <w:rPr>
          <w:sz w:val="2"/>
          <w:szCs w:val="18"/>
        </w:rPr>
      </w:pPr>
    </w:p>
    <w:p w14:paraId="69B98BDD" w14:textId="77777777" w:rsidR="00DA5511" w:rsidRPr="00B07B8F" w:rsidRDefault="00DA5511">
      <w:pPr>
        <w:rPr>
          <w:sz w:val="2"/>
        </w:rPr>
      </w:pPr>
    </w:p>
    <w:p w14:paraId="0E379267" w14:textId="77777777" w:rsidR="00330691" w:rsidRPr="00220327" w:rsidRDefault="00330691">
      <w:pPr>
        <w:rPr>
          <w:sz w:val="4"/>
        </w:rPr>
      </w:pPr>
    </w:p>
    <w:p w14:paraId="04F8293A" w14:textId="77777777" w:rsidR="00023A6A" w:rsidRPr="0031168B" w:rsidRDefault="00023A6A">
      <w:pPr>
        <w:rPr>
          <w:sz w:val="2"/>
        </w:rPr>
      </w:pPr>
    </w:p>
    <w:p w14:paraId="3F524533" w14:textId="77777777" w:rsidR="00023A6A" w:rsidRPr="0031168B" w:rsidRDefault="00023A6A">
      <w:pPr>
        <w:rPr>
          <w:sz w:val="2"/>
        </w:rPr>
      </w:pPr>
    </w:p>
    <w:p w14:paraId="52359908" w14:textId="77777777"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14:paraId="763341BD" w14:textId="77777777" w:rsidTr="00F265CC">
        <w:trPr>
          <w:trHeight w:val="507"/>
        </w:trPr>
        <w:tc>
          <w:tcPr>
            <w:tcW w:w="7680" w:type="dxa"/>
            <w:vAlign w:val="center"/>
          </w:tcPr>
          <w:p w14:paraId="6D3CAA23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Anabilim Dalı Başkanı </w:t>
            </w:r>
          </w:p>
          <w:p w14:paraId="4B57DF93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(Unvan, Ad </w:t>
            </w:r>
            <w:proofErr w:type="spellStart"/>
            <w:r w:rsidRPr="007E6B73">
              <w:rPr>
                <w:b/>
                <w:sz w:val="20"/>
                <w:szCs w:val="20"/>
              </w:rPr>
              <w:t>Soyad</w:t>
            </w:r>
            <w:proofErr w:type="spellEnd"/>
            <w:r w:rsidRPr="007E6B73">
              <w:rPr>
                <w:b/>
                <w:sz w:val="20"/>
                <w:szCs w:val="20"/>
              </w:rPr>
              <w:t>, Tarih, İmza)</w:t>
            </w:r>
          </w:p>
        </w:tc>
        <w:tc>
          <w:tcPr>
            <w:tcW w:w="7666" w:type="dxa"/>
            <w:vAlign w:val="center"/>
          </w:tcPr>
          <w:p w14:paraId="0528E2BF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Enstitü Müdürü</w:t>
            </w:r>
          </w:p>
          <w:p w14:paraId="0C8F72C9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(Unvan, Ad </w:t>
            </w:r>
            <w:proofErr w:type="spellStart"/>
            <w:r w:rsidRPr="007E6B73">
              <w:rPr>
                <w:b/>
                <w:sz w:val="20"/>
                <w:szCs w:val="20"/>
              </w:rPr>
              <w:t>Soyad</w:t>
            </w:r>
            <w:proofErr w:type="spellEnd"/>
            <w:r w:rsidRPr="007E6B73">
              <w:rPr>
                <w:b/>
                <w:sz w:val="20"/>
                <w:szCs w:val="20"/>
              </w:rPr>
              <w:t>, Tarih, İmza)</w:t>
            </w:r>
          </w:p>
        </w:tc>
      </w:tr>
      <w:tr w:rsidR="007E6B73" w:rsidRPr="008D762F" w14:paraId="63FB9046" w14:textId="77777777" w:rsidTr="00F265CC">
        <w:trPr>
          <w:trHeight w:val="315"/>
        </w:trPr>
        <w:tc>
          <w:tcPr>
            <w:tcW w:w="7680" w:type="dxa"/>
          </w:tcPr>
          <w:p w14:paraId="276DDCC2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3CBAC3F0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BAŞLIK BİÇİMİ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  <w:tr w:rsidR="007E6B73" w:rsidRPr="008D762F" w14:paraId="21A2AB76" w14:textId="77777777" w:rsidTr="00F265CC">
        <w:trPr>
          <w:trHeight w:val="334"/>
        </w:trPr>
        <w:tc>
          <w:tcPr>
            <w:tcW w:w="7680" w:type="dxa"/>
          </w:tcPr>
          <w:p w14:paraId="44DAAF36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  <w:tc>
          <w:tcPr>
            <w:tcW w:w="7666" w:type="dxa"/>
          </w:tcPr>
          <w:p w14:paraId="14808608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</w:tbl>
    <w:p w14:paraId="78989D70" w14:textId="77777777"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A4824" w14:textId="77777777" w:rsidR="00235278" w:rsidRDefault="00235278" w:rsidP="00A555AF">
      <w:r>
        <w:separator/>
      </w:r>
    </w:p>
  </w:endnote>
  <w:endnote w:type="continuationSeparator" w:id="0">
    <w:p w14:paraId="7E99E43B" w14:textId="77777777" w:rsidR="00235278" w:rsidRDefault="00235278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14:paraId="4A87D7F2" w14:textId="77777777" w:rsidTr="005B2918">
      <w:trPr>
        <w:trHeight w:val="268"/>
      </w:trPr>
      <w:tc>
        <w:tcPr>
          <w:tcW w:w="5014" w:type="dxa"/>
        </w:tcPr>
        <w:p w14:paraId="5714D072" w14:textId="77777777"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</w:tcPr>
        <w:p w14:paraId="548D8A31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</w:tcPr>
        <w:p w14:paraId="54FB5F67" w14:textId="77777777"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5680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14:paraId="7E672DA2" w14:textId="77777777" w:rsidTr="005B2918">
      <w:trPr>
        <w:trHeight w:val="290"/>
      </w:trPr>
      <w:tc>
        <w:tcPr>
          <w:tcW w:w="15045" w:type="dxa"/>
          <w:gridSpan w:val="3"/>
        </w:tcPr>
        <w:p w14:paraId="58743D79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14:paraId="574EA885" w14:textId="77777777"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CE1FC" w14:textId="77777777" w:rsidR="00235278" w:rsidRDefault="00235278" w:rsidP="00A555AF">
      <w:r>
        <w:separator/>
      </w:r>
    </w:p>
  </w:footnote>
  <w:footnote w:type="continuationSeparator" w:id="0">
    <w:p w14:paraId="5FFB7DCA" w14:textId="77777777" w:rsidR="00235278" w:rsidRDefault="00235278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1FB50" w14:textId="77777777" w:rsidR="002107D0" w:rsidRDefault="002107D0">
    <w:pPr>
      <w:pStyle w:val="Header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14:paraId="789A967B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5082F33E" w14:textId="77777777"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7FFAB2EF" wp14:editId="4FAF6C91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4ABA80CB" w14:textId="77777777"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6FEBBB78" w14:textId="2F1AD493" w:rsidR="002107D0" w:rsidRPr="002107D0" w:rsidRDefault="007E6B73" w:rsidP="002107D0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5070B3">
            <w:rPr>
              <w:b/>
              <w:sz w:val="22"/>
              <w:szCs w:val="22"/>
            </w:rPr>
            <w:t>BÜTÜNLEME</w:t>
          </w:r>
          <w:r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4183CEA0" w14:textId="77777777"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14:paraId="5D8BDC07" w14:textId="77777777" w:rsidR="002107D0" w:rsidRDefault="002107D0" w:rsidP="00210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00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Q2MzKyMDA0MjdW0lEKTi0uzszPAykwrAUAblj/ZSwAAAA="/>
  </w:docVars>
  <w:rsids>
    <w:rsidRoot w:val="003C1D54"/>
    <w:rsid w:val="00005C3A"/>
    <w:rsid w:val="00011C75"/>
    <w:rsid w:val="00011CBE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17AD"/>
    <w:rsid w:val="00112CAD"/>
    <w:rsid w:val="00114E64"/>
    <w:rsid w:val="001152E1"/>
    <w:rsid w:val="00116E67"/>
    <w:rsid w:val="00121545"/>
    <w:rsid w:val="00125C4C"/>
    <w:rsid w:val="0013048A"/>
    <w:rsid w:val="00131FDC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35278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1C16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23736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13095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56804"/>
    <w:rsid w:val="00460B09"/>
    <w:rsid w:val="00474D05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E7E1F"/>
    <w:rsid w:val="004F392E"/>
    <w:rsid w:val="00504CBE"/>
    <w:rsid w:val="00505DFE"/>
    <w:rsid w:val="005070B3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3AE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47660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0359"/>
    <w:rsid w:val="00772F74"/>
    <w:rsid w:val="007800A4"/>
    <w:rsid w:val="0079120A"/>
    <w:rsid w:val="007923D3"/>
    <w:rsid w:val="00794A74"/>
    <w:rsid w:val="00796B3E"/>
    <w:rsid w:val="007A4082"/>
    <w:rsid w:val="007A5FE3"/>
    <w:rsid w:val="007A60E2"/>
    <w:rsid w:val="007C7D9F"/>
    <w:rsid w:val="007D2442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DB"/>
    <w:rsid w:val="008902E6"/>
    <w:rsid w:val="0089186B"/>
    <w:rsid w:val="00894A80"/>
    <w:rsid w:val="008A40F6"/>
    <w:rsid w:val="008C419E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3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0C2E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E54C8"/>
    <w:rsid w:val="00CF2EDE"/>
    <w:rsid w:val="00CF6AD9"/>
    <w:rsid w:val="00D209FD"/>
    <w:rsid w:val="00D21839"/>
    <w:rsid w:val="00D3287B"/>
    <w:rsid w:val="00D37554"/>
    <w:rsid w:val="00D42A44"/>
    <w:rsid w:val="00D433D1"/>
    <w:rsid w:val="00D5027C"/>
    <w:rsid w:val="00D55103"/>
    <w:rsid w:val="00D56249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A6B7C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EF72A9"/>
    <w:rsid w:val="00F01CCD"/>
    <w:rsid w:val="00F02A09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23B6"/>
    <w:rsid w:val="00F9649D"/>
    <w:rsid w:val="00FB4A53"/>
    <w:rsid w:val="00FB5B3D"/>
    <w:rsid w:val="00FB690E"/>
    <w:rsid w:val="00FC113C"/>
    <w:rsid w:val="00FC5914"/>
    <w:rsid w:val="00FD4DBF"/>
    <w:rsid w:val="00FF0631"/>
    <w:rsid w:val="00FF7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993B37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link w:val="Header"/>
    <w:rsid w:val="00A555AF"/>
    <w:rPr>
      <w:sz w:val="24"/>
      <w:szCs w:val="24"/>
    </w:rPr>
  </w:style>
  <w:style w:type="paragraph" w:styleId="Footer">
    <w:name w:val="footer"/>
    <w:basedOn w:val="Normal"/>
    <w:link w:val="Footer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ooterChar">
    <w:name w:val="Footer Char"/>
    <w:link w:val="Footer"/>
    <w:rsid w:val="00A555AF"/>
    <w:rPr>
      <w:sz w:val="24"/>
      <w:szCs w:val="24"/>
    </w:rPr>
  </w:style>
  <w:style w:type="table" w:styleId="TableGrid">
    <w:name w:val="Table Grid"/>
    <w:basedOn w:val="TableNormal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PlaceholderText">
    <w:name w:val="Placeholder Text"/>
    <w:basedOn w:val="DefaultParagraphFont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PlaceholderText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7B41"/>
    <w:rsid w:val="00015CFB"/>
    <w:rsid w:val="000C6260"/>
    <w:rsid w:val="001F1BD9"/>
    <w:rsid w:val="002200E5"/>
    <w:rsid w:val="00283228"/>
    <w:rsid w:val="002D575D"/>
    <w:rsid w:val="003D3845"/>
    <w:rsid w:val="00413095"/>
    <w:rsid w:val="00505DFE"/>
    <w:rsid w:val="00540ED8"/>
    <w:rsid w:val="00647660"/>
    <w:rsid w:val="006771D4"/>
    <w:rsid w:val="00737CE2"/>
    <w:rsid w:val="007D2442"/>
    <w:rsid w:val="00946E23"/>
    <w:rsid w:val="00A047F1"/>
    <w:rsid w:val="00AB3C61"/>
    <w:rsid w:val="00B239AD"/>
    <w:rsid w:val="00BA7CAE"/>
    <w:rsid w:val="00CB15D0"/>
    <w:rsid w:val="00E9568C"/>
    <w:rsid w:val="00EA6AC4"/>
    <w:rsid w:val="00EF72A9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1740F-C6D7-4CAD-BCA0-41ECF7320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6</Words>
  <Characters>947</Characters>
  <Application>Microsoft Office Word</Application>
  <DocSecurity>0</DocSecurity>
  <Lines>189</Lines>
  <Paragraphs>1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A. Ragıp Ersöz</cp:lastModifiedBy>
  <cp:revision>12</cp:revision>
  <cp:lastPrinted>2020-02-10T10:16:00Z</cp:lastPrinted>
  <dcterms:created xsi:type="dcterms:W3CDTF">2021-12-21T11:27:00Z</dcterms:created>
  <dcterms:modified xsi:type="dcterms:W3CDTF">2025-12-29T11:50:00Z</dcterms:modified>
</cp:coreProperties>
</file>